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the Zimbabwe Republic Police Professional Development Scholarship Program</w:t>
      </w:r>
    </w:p>
    <w:bookmarkEnd w:id="20"/>
    <w:p>
      <w:pPr>
        <w:pStyle w:val="BodyText"/>
      </w:pPr>
      <w:r>
        <w:t xml:space="preserve">September 26, 2023</w:t>
      </w:r>
    </w:p>
    <w:p>
      <w:pPr>
        <w:pStyle w:val="BodyText"/>
      </w:pPr>
      <w:r>
        <w:t xml:space="preserve">The Scholarship Committee</w:t>
      </w:r>
      <w:r>
        <w:br/>
      </w:r>
      <w:r>
        <w:t xml:space="preserve">Zimbabwe Republic Police</w:t>
      </w:r>
      <w:r>
        <w:br/>
      </w:r>
      <w:r>
        <w:t xml:space="preserve">Central Police Training College</w:t>
      </w:r>
      <w:r>
        <w:br/>
      </w:r>
      <w:r>
        <w:t xml:space="preserve">Harare, Zimbabwe</w:t>
      </w:r>
    </w:p>
    <w:bookmarkStart w:id="21" w:name="Xc1021b759f982e5bd8f94b9a2efa2c639db896e"/>
    <w:p>
      <w:pPr>
        <w:pStyle w:val="Heading2"/>
      </w:pPr>
      <w:r>
        <w:t xml:space="preserve">Subject: Formal Application for Professional Development Scholarship</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unwavering commitment to serve as an exemplary Police Officer in Zimbabwe Harare. As a dedicated constable currently assigned to the Harare Central Division of the Zimbabwe Republic Police (ZRP), I have witnessed firsthand both the transformative potential and critical challenges facing our urban policing system. With over three years of frontline service addressing crime, community tensions, and public safety in one of Africa's most dynamic cities, I am now seeking advanced academic training through your prestigious scholarship program to enhance my capabilities as a Police Officer in Zimbabwe Harare.</w:t>
      </w:r>
    </w:p>
    <w:p>
      <w:pPr>
        <w:pStyle w:val="BodyText"/>
      </w:pPr>
      <w:r>
        <w:t xml:space="preserve">My journey to becoming a Police Officer began during my secondary education at Chishawasha High School in Harare, where I participated in the National Youth Service Program. Witnessing police officers mediate community disputes during the 2019 urban unrest instilled in me a deep conviction that law enforcement must be rooted in empathy and professional excellence. After graduating from the Zimbabwe Police Academy with distinction in 2020, I was deployed to Harare's High Density Urban Areas – zones marked by complex socio-economic challenges where crime rates frequently outpace resource allocation. In this critical environment, I have responded to over 450 emergency calls, conducted 18 community safety workshops in Mbare and Eastlea suburbs, and co-founded a youth mentorship initiative linking local schools with police cadets. These experiences have crystallized my understanding that modern policing requires both tactical expertise and academic rigor – which is why I seek this scholarship to pursue a Master of Science in Criminology at the University of Zimbabwe.</w:t>
      </w:r>
    </w:p>
    <w:p>
      <w:pPr>
        <w:pStyle w:val="BodyText"/>
      </w:pPr>
      <w:r>
        <w:t xml:space="preserve">As a Police Officer serving in Zimbabwe Harare, I recognize that our city's unique challenges demand innovative solutions. Harare faces intersecting issues: rapid urbanization straining infrastructure, economic pressures fueling property crime, and persistent gaps in community-police trust. During my tenure at the Central Division Station, I observed how officers without specialized training often rely on reactive approaches rather than preventive strategies. For instance, when addressing petty theft in Mbare Market (a hub of 200+ daily transactions), our team's initial response was purely enforcement-based. After implementing a community-led "Safe Market Initiative" – which I conceptualized during my undergraduate studies – we reduced reported incidents by 37% within six months through collaboration with market vendors and neighborhood watch groups. This success demonstrated that academic knowledge directly translates to operational effectiveness, yet I now require advanced training to scale such models citywide.</w:t>
      </w:r>
    </w:p>
    <w:p>
      <w:pPr>
        <w:pStyle w:val="BodyText"/>
      </w:pPr>
      <w:r>
        <w:t xml:space="preserve">The ZRP's strategic vision for 2025 explicitly prioritizes "evidence-based policing" and community engagement, making this scholarship program a critical catalyst for my professional growth. My proposed academic focus on Urban Crime Prevention Systems will equip me with methodologies to analyze crime patterns using GIS mapping – a tool currently underutilized in Harare precincts. I aim to develop a replicable framework for hotspot analysis that integrates local knowledge with data analytics, addressing gaps identified during my fieldwork in Harare's informal settlements. This aligns precisely with the National Crime Prevention Strategy's goal to reduce urban crime by 25% by 2026, which Zimbabwe Harare police stations are mandated to implement.</w:t>
      </w:r>
    </w:p>
    <w:p>
      <w:pPr>
        <w:pStyle w:val="BodyText"/>
      </w:pPr>
      <w:r>
        <w:t xml:space="preserve">Financially, this scholarship represents an essential investment that would otherwise be inaccessible. As a Police Officer earning ZWL 180,000 monthly (approx. USD $35), I have already exhausted savings from my family's modest farming income to fund my Bachelor's degree in Policing and Security Management. My wife works as a primary school teacher while caring for our two children, making the additional costs of postgraduate studies – estimated at ZWL 480,000 annually for tuition, research materials, and travel to Harare campus – prohibitively expensive without external support. This scholarship would not only alleviate this burden but also honor the ZRP's commitment to officer development through its</w:t>
      </w:r>
      <w:r>
        <w:t xml:space="preserve"> </w:t>
      </w:r>
      <w:r>
        <w:rPr>
          <w:iCs/>
          <w:i/>
        </w:rPr>
        <w:t xml:space="preserve">Proactive Policing Scholarships Initiative</w:t>
      </w:r>
      <w:r>
        <w:t xml:space="preserve">.</w:t>
      </w:r>
    </w:p>
    <w:p>
      <w:pPr>
        <w:pStyle w:val="BodyText"/>
      </w:pPr>
      <w:r>
        <w:t xml:space="preserve">My dedication to Zimbabwe Harare extends beyond my professional duties. I am an active member of the Harare City Police Community Relations Forum, where I advocate for trauma-informed policing approaches following incidents like the 2021 Nyabisa Market fire. In my community, I lead weekly "Police and Youth Dialogue Sessions" at St. Mary's Parish Hall – addressing gang involvement through vocational training partnerships. These initiatives reflect my belief that a Police Officer must be a community anchor, not merely an enforcer. With this scholarship, I will bring back practical research findings to train over 200 colleagues through ZRP's internal academy, ensuring knowledge transfer from Harare University to our frontline units.</w:t>
      </w:r>
    </w:p>
    <w:p>
      <w:pPr>
        <w:pStyle w:val="BodyText"/>
      </w:pPr>
      <w:r>
        <w:t xml:space="preserve">I understand that Zimbabwe Harare faces immense pressures: with the city's population nearing 2.5 million and police staffing at only 1.8 officers per square kilometer (below WHO recommendations), every trained officer is a strategic asset. My proposed thesis – "Optimizing Resource Allocation in High-Density Urban Policing: A Case Study of Harare Central" – will directly address this gap by developing a decision-support model for patrol deployment during peak crime hours. This work could inform national policy, demonstrating how academic scholarship translates to operational impact for Zimbabwe Harare's safety ecosystem.</w:t>
      </w:r>
    </w:p>
    <w:p>
      <w:pPr>
        <w:pStyle w:val="BodyText"/>
      </w:pPr>
      <w:r>
        <w:t xml:space="preserve">In closing, I reiterate my profound commitment to the Zimbabwe Republic Police and our shared mission of protecting citizens in Harare. This scholarship would empower me to transform theoretical knowledge into tangible community safety improvements – from reducing youth crime through evidence-based programs to enhancing police legitimacy via academic rigor. I have attached my completed application portfolio including performance evaluations from ZRP Command, academic transcripts, and a letter of endorsement from Assistant Commissioner Grace Mupende (Harare Central Division Commander) who has personally witnessed my initiatives.</w:t>
      </w:r>
    </w:p>
    <w:p>
      <w:pPr>
        <w:pStyle w:val="BodyText"/>
      </w:pPr>
      <w:r>
        <w:t xml:space="preserve">Thank you for considering this Scholarship Application Letter. I welcome the opportunity to discuss how my academic goals align with ZRP's strategic priorities and stand ready to provide any additional information. As a Police Officer who has walked Harare's streets, served its communities, and now seeks to lead through knowledge, I pledge that this scholarship will yield dividends for Zimbabwe Harare for generations.</w:t>
      </w:r>
    </w:p>
    <w:p>
      <w:pPr>
        <w:pStyle w:val="BodyText"/>
      </w:pPr>
      <w:r>
        <w:t xml:space="preserve">Sincerely,</w:t>
      </w:r>
    </w:p>
    <w:p>
      <w:pPr>
        <w:pStyle w:val="BodyText"/>
      </w:pPr>
      <w:r>
        <w:br/>
      </w:r>
      <w:r>
        <w:br/>
      </w:r>
      <w:r>
        <w:br/>
      </w:r>
    </w:p>
    <w:p>
      <w:pPr>
        <w:pStyle w:val="BodyText"/>
      </w:pPr>
      <w:r>
        <w:t xml:space="preserve">Constable Tendai K. Chikwanda</w:t>
      </w:r>
    </w:p>
    <w:p>
      <w:pPr>
        <w:pStyle w:val="BodyText"/>
      </w:pPr>
      <w:r>
        <w:t xml:space="preserve">Zimbabwe Republic Police – Harare Central Division</w:t>
      </w:r>
    </w:p>
    <w:p>
      <w:pPr>
        <w:pStyle w:val="BodyText"/>
      </w:pPr>
      <w:r>
        <w:t xml:space="preserve">Badge Number: ZRP/2020/7891</w:t>
      </w:r>
    </w:p>
    <w:p>
      <w:pPr>
        <w:pStyle w:val="BodyText"/>
      </w:pPr>
      <w:r>
        <w:t xml:space="preserve">Email: t.chikwanda@zrp.gov.zw | Phone: +263 77 123 4567</w:t>
      </w:r>
    </w:p>
    <w:p>
      <w:pPr>
        <w:pStyle w:val="BodyText"/>
      </w:pPr>
      <w:r>
        <w:t xml:space="preserve">Word Count: 842 | Enclosures: Academic Transcripts, Performance Evaluations, Endorsement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Zimbabwe Harare</dc:title>
  <dc:creator/>
  <dc:language>en</dc:language>
  <cp:keywords/>
  <dcterms:created xsi:type="dcterms:W3CDTF">2025-12-11T06:58:50Z</dcterms:created>
  <dcterms:modified xsi:type="dcterms:W3CDTF">2025-12-11T06:58:50Z</dcterms:modified>
</cp:coreProperties>
</file>

<file path=docProps/custom.xml><?xml version="1.0" encoding="utf-8"?>
<Properties xmlns="http://schemas.openxmlformats.org/officeDocument/2006/custom-properties" xmlns:vt="http://schemas.openxmlformats.org/officeDocument/2006/docPropsVTypes"/>
</file>